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8797552" w14:textId="6A41455D" w:rsidR="007F26FF" w:rsidRPr="00305A31" w:rsidRDefault="007F26FF" w:rsidP="00E65143">
      <w:pPr>
        <w:framePr w:h="660" w:hRule="exact" w:hSpace="180" w:wrap="around" w:vAnchor="text" w:hAnchor="page" w:x="361" w:y="-539"/>
        <w:rPr>
          <w:rFonts w:ascii="Book Antiqua" w:hAnsi="Book Antiqua"/>
          <w:noProof/>
        </w:rPr>
      </w:pPr>
    </w:p>
    <w:tbl>
      <w:tblPr>
        <w:tblStyle w:val="TableGrid"/>
        <w:tblpPr w:leftFromText="180" w:rightFromText="180" w:horzAnchor="margin" w:tblpY="-420"/>
        <w:tblW w:w="1003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1E0" w:firstRow="1" w:lastRow="1" w:firstColumn="1" w:lastColumn="1" w:noHBand="0" w:noVBand="0"/>
      </w:tblPr>
      <w:tblGrid>
        <w:gridCol w:w="1927"/>
        <w:gridCol w:w="6000"/>
        <w:gridCol w:w="2109"/>
      </w:tblGrid>
      <w:tr w:rsidR="00457E08" w:rsidRPr="00457E08" w14:paraId="633B9EEB" w14:textId="77777777" w:rsidTr="001842EB">
        <w:trPr>
          <w:trHeight w:val="1170"/>
        </w:trPr>
        <w:tc>
          <w:tcPr>
            <w:tcW w:w="1927" w:type="dxa"/>
            <w:vAlign w:val="center"/>
          </w:tcPr>
          <w:p w14:paraId="4A4EDF21" w14:textId="77777777" w:rsidR="00457E08" w:rsidRPr="00457E08" w:rsidRDefault="00457E08" w:rsidP="00E65143">
            <w:pPr>
              <w:jc w:val="center"/>
              <w:rPr>
                <w:rFonts w:eastAsiaTheme="minorHAnsi"/>
                <w:color w:val="000000" w:themeColor="text1"/>
                <w:sz w:val="22"/>
                <w:szCs w:val="22"/>
              </w:rPr>
            </w:pPr>
            <w:r w:rsidRPr="00457E08">
              <w:rPr>
                <w:rFonts w:eastAsiaTheme="minorHAnsi"/>
                <w:noProof/>
                <w:color w:val="000000" w:themeColor="text1"/>
                <w:sz w:val="22"/>
                <w:szCs w:val="22"/>
              </w:rPr>
              <w:drawing>
                <wp:inline distT="0" distB="0" distL="0" distR="0" wp14:anchorId="39B62D88" wp14:editId="1CFD8D0E">
                  <wp:extent cx="1002085" cy="1002085"/>
                  <wp:effectExtent l="0" t="0" r="7620" b="7620"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/>
                          <a:srcRect l="9375" r="6250" b="44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07897" cy="1007897"/>
                          </a:xfrm>
                          <a:prstGeom prst="rect">
                            <a:avLst/>
                          </a:prstGeom>
                          <a:solidFill>
                            <a:srgbClr val="FFFFFF">
                              <a:alpha val="0"/>
                            </a:srgbClr>
                          </a:solidFill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000" w:type="dxa"/>
            <w:vAlign w:val="center"/>
          </w:tcPr>
          <w:p w14:paraId="4ED2D8B8" w14:textId="77777777" w:rsidR="00457E08" w:rsidRPr="00457E08" w:rsidRDefault="00457E08" w:rsidP="00E65143">
            <w:pPr>
              <w:rPr>
                <w:rFonts w:eastAsiaTheme="minorHAnsi"/>
                <w:b/>
                <w:color w:val="000000" w:themeColor="text1"/>
                <w:sz w:val="52"/>
                <w:szCs w:val="52"/>
              </w:rPr>
            </w:pPr>
            <w:r w:rsidRPr="00457E08">
              <w:rPr>
                <w:rFonts w:eastAsiaTheme="minorHAnsi"/>
                <w:b/>
                <w:color w:val="000000" w:themeColor="text1"/>
                <w:sz w:val="52"/>
                <w:szCs w:val="52"/>
              </w:rPr>
              <w:t xml:space="preserve">T.H. ROGERS SCHOOL </w:t>
            </w:r>
          </w:p>
          <w:p w14:paraId="09D0DB9F" w14:textId="77777777" w:rsidR="00457E08" w:rsidRPr="00457E08" w:rsidRDefault="00457E08" w:rsidP="00E65143">
            <w:pPr>
              <w:jc w:val="center"/>
              <w:rPr>
                <w:rFonts w:eastAsiaTheme="minorHAnsi"/>
                <w:b/>
                <w:color w:val="000000" w:themeColor="text1"/>
                <w:sz w:val="32"/>
                <w:szCs w:val="32"/>
              </w:rPr>
            </w:pPr>
            <w:r w:rsidRPr="00457E08">
              <w:rPr>
                <w:rFonts w:eastAsiaTheme="minorHAnsi"/>
                <w:b/>
                <w:color w:val="000000" w:themeColor="text1"/>
                <w:sz w:val="32"/>
                <w:szCs w:val="32"/>
              </w:rPr>
              <w:t>Where Academics &amp; Character Matter!</w:t>
            </w:r>
          </w:p>
          <w:p w14:paraId="2C860EE5" w14:textId="77777777" w:rsidR="00457E08" w:rsidRPr="00457E08" w:rsidRDefault="00457E08" w:rsidP="00E65143">
            <w:pPr>
              <w:jc w:val="center"/>
              <w:rPr>
                <w:rFonts w:eastAsiaTheme="minorHAnsi"/>
                <w:b/>
                <w:color w:val="000000" w:themeColor="text1"/>
                <w:sz w:val="6"/>
                <w:szCs w:val="22"/>
              </w:rPr>
            </w:pPr>
          </w:p>
          <w:p w14:paraId="2DF64082" w14:textId="77777777" w:rsidR="00457E08" w:rsidRPr="00457E08" w:rsidRDefault="00457E08" w:rsidP="00E65143">
            <w:pPr>
              <w:jc w:val="center"/>
              <w:rPr>
                <w:rFonts w:eastAsiaTheme="minorHAnsi"/>
                <w:b/>
                <w:i/>
                <w:color w:val="000000" w:themeColor="text1"/>
                <w:sz w:val="22"/>
                <w:szCs w:val="22"/>
              </w:rPr>
            </w:pPr>
            <w:r w:rsidRPr="00457E08">
              <w:rPr>
                <w:rFonts w:eastAsiaTheme="minorHAnsi"/>
                <w:b/>
                <w:i/>
                <w:color w:val="000000" w:themeColor="text1"/>
                <w:sz w:val="22"/>
                <w:szCs w:val="22"/>
              </w:rPr>
              <w:t>Home of the Mighty Rams!</w:t>
            </w:r>
          </w:p>
        </w:tc>
        <w:tc>
          <w:tcPr>
            <w:tcW w:w="2109" w:type="dxa"/>
            <w:vAlign w:val="center"/>
          </w:tcPr>
          <w:p w14:paraId="5B15827B" w14:textId="77777777" w:rsidR="00457E08" w:rsidRPr="00457E08" w:rsidRDefault="00457E08" w:rsidP="00E65143">
            <w:pPr>
              <w:rPr>
                <w:rFonts w:eastAsiaTheme="minorHAnsi"/>
                <w:color w:val="000000" w:themeColor="text1"/>
                <w:sz w:val="22"/>
                <w:szCs w:val="22"/>
              </w:rPr>
            </w:pPr>
            <w:r w:rsidRPr="00457E08">
              <w:rPr>
                <w:rFonts w:eastAsiaTheme="minorHAnsi"/>
                <w:noProof/>
                <w:color w:val="000000" w:themeColor="text1"/>
                <w:sz w:val="22"/>
                <w:szCs w:val="22"/>
              </w:rPr>
              <w:drawing>
                <wp:anchor distT="0" distB="0" distL="114300" distR="114300" simplePos="0" relativeHeight="251662336" behindDoc="1" locked="0" layoutInCell="1" allowOverlap="1" wp14:anchorId="461912F9" wp14:editId="4AF9BFD6">
                  <wp:simplePos x="0" y="0"/>
                  <wp:positionH relativeFrom="column">
                    <wp:posOffset>121920</wp:posOffset>
                  </wp:positionH>
                  <wp:positionV relativeFrom="paragraph">
                    <wp:posOffset>-1116965</wp:posOffset>
                  </wp:positionV>
                  <wp:extent cx="883285" cy="795020"/>
                  <wp:effectExtent l="0" t="0" r="0" b="5080"/>
                  <wp:wrapTight wrapText="bothSides">
                    <wp:wrapPolygon edited="0">
                      <wp:start x="0" y="0"/>
                      <wp:lineTo x="0" y="21220"/>
                      <wp:lineTo x="20963" y="21220"/>
                      <wp:lineTo x="20963" y="0"/>
                      <wp:lineTo x="0" y="0"/>
                    </wp:wrapPolygon>
                  </wp:wrapTight>
                  <wp:docPr id="4" name="Picture 4" descr="T-shirt ram BW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" descr="T-shirt ram BW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83285" cy="79502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</w:tbl>
    <w:p w14:paraId="7536626C" w14:textId="1531D54F" w:rsidR="004C7E2F" w:rsidRPr="004C7E2F" w:rsidRDefault="004C7E2F" w:rsidP="004C7E2F">
      <w:pPr>
        <w:pBdr>
          <w:top w:val="single" w:sz="4" w:space="2" w:color="BBC0C5"/>
          <w:bottom w:val="single" w:sz="4" w:space="2" w:color="BBC0C5"/>
        </w:pBdr>
        <w:jc w:val="center"/>
        <w:rPr>
          <w:rFonts w:eastAsiaTheme="minorHAnsi"/>
          <w:b/>
          <w:i/>
          <w:color w:val="000000" w:themeColor="text1"/>
          <w:sz w:val="22"/>
          <w:szCs w:val="22"/>
        </w:rPr>
      </w:pPr>
      <w:bookmarkStart w:id="0" w:name="_Hlk52450022"/>
      <w:r w:rsidRPr="004C7E2F">
        <w:rPr>
          <w:rFonts w:eastAsiaTheme="minorHAnsi"/>
          <w:b/>
          <w:i/>
          <w:color w:val="000000" w:themeColor="text1"/>
          <w:sz w:val="22"/>
          <w:szCs w:val="22"/>
        </w:rPr>
        <w:t xml:space="preserve">Tiffany M. Chenier </w:t>
      </w:r>
    </w:p>
    <w:p w14:paraId="33D1027B" w14:textId="56C29064" w:rsidR="004C7E2F" w:rsidRPr="004C7E2F" w:rsidRDefault="004C7E2F" w:rsidP="004C7E2F">
      <w:pPr>
        <w:pBdr>
          <w:top w:val="single" w:sz="4" w:space="2" w:color="BBC0C5"/>
          <w:bottom w:val="single" w:sz="4" w:space="2" w:color="BBC0C5"/>
        </w:pBdr>
        <w:jc w:val="center"/>
        <w:rPr>
          <w:rFonts w:eastAsiaTheme="minorHAnsi"/>
          <w:b/>
          <w:i/>
          <w:color w:val="000000" w:themeColor="text1"/>
          <w:sz w:val="22"/>
          <w:szCs w:val="22"/>
        </w:rPr>
      </w:pPr>
      <w:r w:rsidRPr="004C7E2F">
        <w:rPr>
          <w:rFonts w:eastAsiaTheme="minorHAnsi"/>
          <w:b/>
          <w:i/>
          <w:color w:val="000000" w:themeColor="text1"/>
          <w:sz w:val="22"/>
          <w:szCs w:val="22"/>
        </w:rPr>
        <w:t xml:space="preserve">Principal </w:t>
      </w:r>
    </w:p>
    <w:p w14:paraId="012A38D4" w14:textId="503C5C97" w:rsidR="004C7E2F" w:rsidRDefault="004C7E2F" w:rsidP="004C7E2F">
      <w:pPr>
        <w:pBdr>
          <w:top w:val="single" w:sz="4" w:space="2" w:color="BBC0C5"/>
          <w:bottom w:val="single" w:sz="4" w:space="2" w:color="BBC0C5"/>
        </w:pBdr>
        <w:jc w:val="center"/>
        <w:rPr>
          <w:rFonts w:eastAsiaTheme="minorHAnsi"/>
          <w:b/>
          <w:i/>
          <w:color w:val="000000" w:themeColor="text1"/>
          <w:sz w:val="22"/>
          <w:szCs w:val="22"/>
        </w:rPr>
      </w:pPr>
      <w:r w:rsidRPr="004C7E2F">
        <w:rPr>
          <w:rFonts w:eastAsiaTheme="minorHAnsi"/>
          <w:b/>
          <w:i/>
          <w:color w:val="000000" w:themeColor="text1"/>
          <w:sz w:val="22"/>
          <w:szCs w:val="22"/>
        </w:rPr>
        <w:t>tchenier@houstonisd.org</w:t>
      </w:r>
    </w:p>
    <w:p w14:paraId="36B8E113" w14:textId="77777777" w:rsidR="004C7E2F" w:rsidRPr="004C7E2F" w:rsidRDefault="004C7E2F" w:rsidP="004C7E2F">
      <w:pPr>
        <w:pBdr>
          <w:top w:val="single" w:sz="4" w:space="2" w:color="BBC0C5"/>
          <w:bottom w:val="single" w:sz="4" w:space="2" w:color="BBC0C5"/>
        </w:pBdr>
        <w:jc w:val="center"/>
        <w:rPr>
          <w:rFonts w:eastAsiaTheme="minorHAnsi"/>
          <w:b/>
          <w:i/>
          <w:color w:val="000000" w:themeColor="text1"/>
          <w:sz w:val="22"/>
          <w:szCs w:val="22"/>
        </w:rPr>
      </w:pPr>
    </w:p>
    <w:p w14:paraId="3CC93693" w14:textId="48747B96" w:rsidR="004C7E2F" w:rsidRPr="004C7E2F" w:rsidRDefault="004C7E2F" w:rsidP="004C7E2F">
      <w:pPr>
        <w:keepNext/>
        <w:keepLines/>
        <w:pBdr>
          <w:top w:val="single" w:sz="4" w:space="2" w:color="BBC0C5"/>
          <w:bottom w:val="single" w:sz="4" w:space="2" w:color="BBC0C5"/>
        </w:pBdr>
        <w:shd w:val="clear" w:color="auto" w:fill="FFFFFF"/>
        <w:spacing w:after="100"/>
        <w:jc w:val="center"/>
        <w:outlineLvl w:val="0"/>
        <w:rPr>
          <w:rFonts w:ascii="Arial" w:eastAsia="MS PGothic" w:hAnsi="Arial"/>
          <w:b/>
          <w:bCs/>
          <w:smallCaps/>
          <w:color w:val="78ACC0"/>
        </w:rPr>
      </w:pPr>
      <w:r w:rsidRPr="004C7E2F">
        <w:rPr>
          <w:rFonts w:ascii="Arial" w:eastAsia="MS PGothic" w:hAnsi="Arial"/>
          <w:b/>
          <w:bCs/>
          <w:smallCaps/>
          <w:color w:val="78ACC0"/>
        </w:rPr>
        <w:t xml:space="preserve">SDMC MEETING </w:t>
      </w:r>
    </w:p>
    <w:p w14:paraId="3690B015" w14:textId="751BD983" w:rsidR="004C7E2F" w:rsidRPr="004C7E2F" w:rsidRDefault="00FF71CF" w:rsidP="004C7E2F">
      <w:pPr>
        <w:keepNext/>
        <w:keepLines/>
        <w:pBdr>
          <w:top w:val="single" w:sz="4" w:space="2" w:color="BBC0C5"/>
          <w:bottom w:val="single" w:sz="4" w:space="2" w:color="BBC0C5"/>
        </w:pBdr>
        <w:shd w:val="clear" w:color="auto" w:fill="FFFFFF"/>
        <w:spacing w:after="100"/>
        <w:jc w:val="center"/>
        <w:outlineLvl w:val="0"/>
        <w:rPr>
          <w:rFonts w:ascii="Arial" w:eastAsia="MS PGothic" w:hAnsi="Arial"/>
          <w:b/>
          <w:bCs/>
          <w:smallCaps/>
          <w:color w:val="78ACC0"/>
        </w:rPr>
      </w:pPr>
      <w:r>
        <w:rPr>
          <w:rFonts w:ascii="Arial" w:eastAsia="MS PGothic" w:hAnsi="Arial"/>
          <w:b/>
          <w:bCs/>
          <w:smallCaps/>
          <w:color w:val="78ACC0"/>
        </w:rPr>
        <w:t>February 21, 2023</w:t>
      </w:r>
      <w:bookmarkEnd w:id="0"/>
    </w:p>
    <w:p w14:paraId="11A2C538" w14:textId="77777777" w:rsidR="00345DC0" w:rsidRPr="004C7E2F" w:rsidRDefault="00345DC0" w:rsidP="004C7E2F">
      <w:pPr>
        <w:spacing w:before="10"/>
        <w:ind w:left="630"/>
      </w:pPr>
    </w:p>
    <w:p w14:paraId="5CF7E917" w14:textId="77777777" w:rsidR="00FF71CF" w:rsidRDefault="00FF71CF" w:rsidP="00345DC0">
      <w:pPr>
        <w:spacing w:before="10"/>
        <w:ind w:left="630"/>
      </w:pPr>
    </w:p>
    <w:p w14:paraId="3D561463" w14:textId="77777777" w:rsidR="00FF71CF" w:rsidRDefault="00FF71CF" w:rsidP="00FF71CF">
      <w:pPr>
        <w:pStyle w:val="ListParagraph"/>
        <w:numPr>
          <w:ilvl w:val="0"/>
          <w:numId w:val="30"/>
        </w:numPr>
        <w:spacing w:before="10"/>
      </w:pPr>
      <w:r>
        <w:t xml:space="preserve">Check-In </w:t>
      </w:r>
    </w:p>
    <w:p w14:paraId="31153CF1" w14:textId="77777777" w:rsidR="00FF71CF" w:rsidRDefault="00FF71CF" w:rsidP="00FF71CF">
      <w:pPr>
        <w:pStyle w:val="ListParagraph"/>
        <w:spacing w:before="10"/>
        <w:ind w:left="1350"/>
      </w:pPr>
    </w:p>
    <w:p w14:paraId="3898A1C0" w14:textId="77777777" w:rsidR="00FF71CF" w:rsidRDefault="00FF71CF" w:rsidP="00FF71CF">
      <w:pPr>
        <w:pStyle w:val="ListParagraph"/>
        <w:numPr>
          <w:ilvl w:val="0"/>
          <w:numId w:val="30"/>
        </w:numPr>
        <w:spacing w:before="10"/>
      </w:pPr>
      <w:r>
        <w:t xml:space="preserve">STAAR </w:t>
      </w:r>
    </w:p>
    <w:p w14:paraId="5282134C" w14:textId="77777777" w:rsidR="00FF71CF" w:rsidRDefault="00FF71CF" w:rsidP="00FF71CF">
      <w:pPr>
        <w:pStyle w:val="ListParagraph"/>
      </w:pPr>
    </w:p>
    <w:p w14:paraId="054D0518" w14:textId="77777777" w:rsidR="00FF71CF" w:rsidRDefault="00FF71CF" w:rsidP="00FF71CF">
      <w:pPr>
        <w:pStyle w:val="ListParagraph"/>
        <w:numPr>
          <w:ilvl w:val="1"/>
          <w:numId w:val="30"/>
        </w:numPr>
        <w:spacing w:before="10"/>
      </w:pPr>
      <w:r>
        <w:t xml:space="preserve">STAAR Interim Testing Schedule </w:t>
      </w:r>
    </w:p>
    <w:p w14:paraId="60B625CA" w14:textId="77777777" w:rsidR="00FF71CF" w:rsidRDefault="00FF71CF" w:rsidP="00FF71CF">
      <w:pPr>
        <w:pStyle w:val="ListParagraph"/>
        <w:numPr>
          <w:ilvl w:val="1"/>
          <w:numId w:val="30"/>
        </w:numPr>
        <w:spacing w:before="10"/>
      </w:pPr>
      <w:r>
        <w:t xml:space="preserve">STAAR Testing Schedule </w:t>
      </w:r>
    </w:p>
    <w:p w14:paraId="0BCAE2B8" w14:textId="77777777" w:rsidR="00FF71CF" w:rsidRDefault="00FF71CF" w:rsidP="00FF71CF">
      <w:pPr>
        <w:pStyle w:val="ListParagraph"/>
        <w:numPr>
          <w:ilvl w:val="1"/>
          <w:numId w:val="30"/>
        </w:numPr>
        <w:spacing w:before="10"/>
      </w:pPr>
      <w:r>
        <w:t>STAAR 2.0</w:t>
      </w:r>
    </w:p>
    <w:p w14:paraId="78CB09B0" w14:textId="5BE2184B" w:rsidR="00FF71CF" w:rsidRDefault="00FF71CF" w:rsidP="00FF71CF">
      <w:pPr>
        <w:spacing w:before="10"/>
      </w:pPr>
      <w:r>
        <w:t xml:space="preserve"> </w:t>
      </w:r>
    </w:p>
    <w:p w14:paraId="2D283BC3" w14:textId="77777777" w:rsidR="00FF71CF" w:rsidRDefault="00FF71CF" w:rsidP="00FF71CF">
      <w:pPr>
        <w:pStyle w:val="ListParagraph"/>
        <w:numPr>
          <w:ilvl w:val="0"/>
          <w:numId w:val="30"/>
        </w:numPr>
        <w:spacing w:before="10"/>
      </w:pPr>
      <w:r>
        <w:t xml:space="preserve">Budget/Enrollment </w:t>
      </w:r>
    </w:p>
    <w:p w14:paraId="61B46ABF" w14:textId="690E707F" w:rsidR="00FF71CF" w:rsidRDefault="00FF71CF" w:rsidP="00FF71CF">
      <w:pPr>
        <w:pStyle w:val="ListParagraph"/>
        <w:spacing w:before="10"/>
        <w:ind w:left="1350"/>
      </w:pPr>
    </w:p>
    <w:p w14:paraId="69FE9EDD" w14:textId="77777777" w:rsidR="00FF71CF" w:rsidRDefault="00FF71CF" w:rsidP="00FF71CF">
      <w:pPr>
        <w:pStyle w:val="ListParagraph"/>
        <w:spacing w:before="10"/>
        <w:ind w:left="1350"/>
      </w:pPr>
    </w:p>
    <w:p w14:paraId="0F85616B" w14:textId="256973AB" w:rsidR="00345DC0" w:rsidRDefault="004C7E2F" w:rsidP="00FF71CF">
      <w:pPr>
        <w:pStyle w:val="ListParagraph"/>
        <w:numPr>
          <w:ilvl w:val="0"/>
          <w:numId w:val="30"/>
        </w:numPr>
        <w:spacing w:before="10"/>
      </w:pPr>
      <w:r w:rsidRPr="004C7E2F">
        <w:t>Calendar Updates</w:t>
      </w:r>
    </w:p>
    <w:p w14:paraId="1371A6F9" w14:textId="68216AB6" w:rsidR="00345DC0" w:rsidRDefault="00345DC0" w:rsidP="004C7E2F">
      <w:pPr>
        <w:spacing w:before="10"/>
        <w:ind w:left="630"/>
      </w:pPr>
    </w:p>
    <w:p w14:paraId="6507AD91" w14:textId="77777777" w:rsidR="00FF71CF" w:rsidRPr="004C7E2F" w:rsidRDefault="00FF71CF" w:rsidP="004C7E2F">
      <w:pPr>
        <w:spacing w:before="10"/>
        <w:ind w:left="630"/>
      </w:pPr>
    </w:p>
    <w:p w14:paraId="4721F607" w14:textId="77777777" w:rsidR="00FF71CF" w:rsidRDefault="00FF71CF" w:rsidP="00FF71CF">
      <w:pPr>
        <w:pStyle w:val="ListParagraph"/>
        <w:numPr>
          <w:ilvl w:val="0"/>
          <w:numId w:val="30"/>
        </w:numPr>
        <w:spacing w:before="10"/>
      </w:pPr>
      <w:r>
        <w:t xml:space="preserve">Student Intent to Return Forms </w:t>
      </w:r>
    </w:p>
    <w:p w14:paraId="7CE84235" w14:textId="729A91A1" w:rsidR="00FF71CF" w:rsidRDefault="00FF71CF" w:rsidP="00FF71CF">
      <w:pPr>
        <w:pStyle w:val="ListParagraph"/>
      </w:pPr>
    </w:p>
    <w:p w14:paraId="2ED1B44B" w14:textId="77777777" w:rsidR="00FF71CF" w:rsidRDefault="00FF71CF" w:rsidP="00FF71CF">
      <w:pPr>
        <w:pStyle w:val="ListParagraph"/>
      </w:pPr>
    </w:p>
    <w:p w14:paraId="0F031245" w14:textId="77777777" w:rsidR="00FF71CF" w:rsidRDefault="00FF71CF" w:rsidP="00FF71CF">
      <w:pPr>
        <w:pStyle w:val="ListParagraph"/>
        <w:numPr>
          <w:ilvl w:val="0"/>
          <w:numId w:val="30"/>
        </w:numPr>
        <w:spacing w:before="10"/>
      </w:pPr>
      <w:r>
        <w:t xml:space="preserve">Questions, Comments, Suggestions </w:t>
      </w:r>
    </w:p>
    <w:p w14:paraId="03E08FAD" w14:textId="3DFE5CD1" w:rsidR="00FF71CF" w:rsidRDefault="00FF71CF" w:rsidP="00FF71CF">
      <w:pPr>
        <w:pStyle w:val="ListParagraph"/>
      </w:pPr>
    </w:p>
    <w:p w14:paraId="623B80E9" w14:textId="77777777" w:rsidR="00FF71CF" w:rsidRDefault="00FF71CF" w:rsidP="00FF71CF">
      <w:pPr>
        <w:pStyle w:val="ListParagraph"/>
      </w:pPr>
    </w:p>
    <w:p w14:paraId="54FE501C" w14:textId="0145AD1A" w:rsidR="001842EB" w:rsidRPr="004C7E2F" w:rsidRDefault="00FF71CF" w:rsidP="00FF71CF">
      <w:pPr>
        <w:pStyle w:val="ListParagraph"/>
        <w:numPr>
          <w:ilvl w:val="0"/>
          <w:numId w:val="30"/>
        </w:numPr>
        <w:spacing w:before="10"/>
      </w:pPr>
      <w:r>
        <w:t xml:space="preserve">Adjournment </w:t>
      </w:r>
      <w:r w:rsidR="004C7E2F" w:rsidRPr="004C7E2F">
        <w:tab/>
      </w:r>
    </w:p>
    <w:p w14:paraId="711B3161" w14:textId="1674CB5D" w:rsidR="00A942B0" w:rsidRDefault="00A942B0" w:rsidP="00A942B0">
      <w:pPr>
        <w:spacing w:before="10"/>
        <w:ind w:left="630"/>
        <w:jc w:val="center"/>
        <w:rPr>
          <w:b/>
          <w:bCs/>
        </w:rPr>
      </w:pPr>
    </w:p>
    <w:p w14:paraId="0A3A4786" w14:textId="78D6A6B5" w:rsidR="00A942B0" w:rsidRDefault="00A942B0" w:rsidP="00A942B0">
      <w:pPr>
        <w:spacing w:before="10"/>
        <w:ind w:left="630"/>
        <w:jc w:val="center"/>
        <w:rPr>
          <w:b/>
          <w:bCs/>
        </w:rPr>
      </w:pPr>
    </w:p>
    <w:p w14:paraId="0429D091" w14:textId="5CD3B34E" w:rsidR="006F6437" w:rsidRPr="00457382" w:rsidRDefault="006F6437" w:rsidP="00457382">
      <w:pPr>
        <w:spacing w:before="10"/>
        <w:rPr>
          <w:b/>
          <w:bCs/>
        </w:rPr>
      </w:pPr>
      <w:bookmarkStart w:id="1" w:name="_Hlk52450112"/>
    </w:p>
    <w:bookmarkEnd w:id="1"/>
    <w:p w14:paraId="3AECDA19" w14:textId="366EF1D9" w:rsidR="00F320D8" w:rsidRPr="004C7E2F" w:rsidRDefault="00F320D8" w:rsidP="004C7E2F">
      <w:pPr>
        <w:spacing w:before="10"/>
        <w:rPr>
          <w:b/>
          <w:bCs/>
          <w:color w:val="201F1E"/>
        </w:rPr>
      </w:pPr>
    </w:p>
    <w:p w14:paraId="2DE16F36" w14:textId="3C742450" w:rsidR="00F320D8" w:rsidRDefault="00F320D8" w:rsidP="00F320D8">
      <w:pPr>
        <w:pStyle w:val="ListParagraph"/>
        <w:shd w:val="clear" w:color="auto" w:fill="FFFFFF"/>
        <w:spacing w:before="10" w:line="264" w:lineRule="atLeast"/>
        <w:ind w:left="630" w:right="2"/>
        <w:jc w:val="both"/>
        <w:rPr>
          <w:b/>
          <w:bCs/>
          <w:color w:val="201F1E"/>
        </w:rPr>
      </w:pPr>
    </w:p>
    <w:p w14:paraId="3D835CFA" w14:textId="77777777" w:rsidR="00FF71CF" w:rsidRDefault="00FF71CF">
      <w:pPr>
        <w:pStyle w:val="ListParagraph"/>
        <w:shd w:val="clear" w:color="auto" w:fill="FFFFFF"/>
        <w:spacing w:before="10" w:line="264" w:lineRule="atLeast"/>
        <w:ind w:left="630" w:right="2"/>
        <w:jc w:val="both"/>
        <w:rPr>
          <w:b/>
          <w:bCs/>
          <w:color w:val="201F1E"/>
        </w:rPr>
      </w:pPr>
    </w:p>
    <w:sectPr w:rsidR="00FF71CF" w:rsidSect="00D236A8">
      <w:pgSz w:w="12240" w:h="15840"/>
      <w:pgMar w:top="1440" w:right="1440" w:bottom="81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F63D5"/>
    <w:multiLevelType w:val="hybridMultilevel"/>
    <w:tmpl w:val="DD7EE8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8C632B"/>
    <w:multiLevelType w:val="hybridMultilevel"/>
    <w:tmpl w:val="42E2493A"/>
    <w:lvl w:ilvl="0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" w15:restartNumberingAfterBreak="0">
    <w:nsid w:val="13711496"/>
    <w:multiLevelType w:val="multilevel"/>
    <w:tmpl w:val="FCCE01D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13D57F8F"/>
    <w:multiLevelType w:val="hybridMultilevel"/>
    <w:tmpl w:val="D38EAA1A"/>
    <w:lvl w:ilvl="0" w:tplc="20581C2E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6BAC25C2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BECC588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A3C42130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8EC0C966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F2483B7C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62DAC9DC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9F2E398E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623E4534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4" w15:restartNumberingAfterBreak="0">
    <w:nsid w:val="1A630727"/>
    <w:multiLevelType w:val="hybridMultilevel"/>
    <w:tmpl w:val="147C6094"/>
    <w:lvl w:ilvl="0" w:tplc="04090001">
      <w:start w:val="1"/>
      <w:numFmt w:val="bullet"/>
      <w:lvlText w:val=""/>
      <w:lvlJc w:val="left"/>
      <w:pPr>
        <w:ind w:left="27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99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71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43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15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87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59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31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030" w:hanging="360"/>
      </w:pPr>
      <w:rPr>
        <w:rFonts w:ascii="Wingdings" w:hAnsi="Wingdings" w:hint="default"/>
      </w:rPr>
    </w:lvl>
  </w:abstractNum>
  <w:abstractNum w:abstractNumId="5" w15:restartNumberingAfterBreak="0">
    <w:nsid w:val="1CEE0B55"/>
    <w:multiLevelType w:val="hybridMultilevel"/>
    <w:tmpl w:val="B5F858EA"/>
    <w:lvl w:ilvl="0" w:tplc="04090001">
      <w:start w:val="1"/>
      <w:numFmt w:val="bullet"/>
      <w:lvlText w:val=""/>
      <w:lvlJc w:val="left"/>
      <w:pPr>
        <w:ind w:left="135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0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2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9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10" w:hanging="360"/>
      </w:pPr>
      <w:rPr>
        <w:rFonts w:ascii="Wingdings" w:hAnsi="Wingdings" w:hint="default"/>
      </w:rPr>
    </w:lvl>
  </w:abstractNum>
  <w:abstractNum w:abstractNumId="6" w15:restartNumberingAfterBreak="0">
    <w:nsid w:val="1E40CDFB"/>
    <w:multiLevelType w:val="hybridMultilevel"/>
    <w:tmpl w:val="4DCA7782"/>
    <w:lvl w:ilvl="0" w:tplc="FFFFFFFF">
      <w:start w:val="1"/>
      <w:numFmt w:val="bullet"/>
      <w:lvlText w:val="•"/>
      <w:lvlJc w:val="left"/>
    </w:lvl>
    <w:lvl w:ilvl="1" w:tplc="58FE3629">
      <w:start w:val="1"/>
      <w:numFmt w:val="bullet"/>
      <w:lvlText w:val="•"/>
      <w:lvlJc w:val="left"/>
    </w:lvl>
    <w:lvl w:ilvl="2" w:tplc="A9683A55">
      <w:start w:val="1"/>
      <w:numFmt w:val="bullet"/>
      <w:lvlText w:val="•"/>
      <w:lvlJc w:val="left"/>
    </w:lvl>
    <w:lvl w:ilvl="3" w:tplc="BB5040DD">
      <w:start w:val="1"/>
      <w:numFmt w:val="bullet"/>
      <w:lvlText w:val="•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7" w15:restartNumberingAfterBreak="0">
    <w:nsid w:val="22054226"/>
    <w:multiLevelType w:val="multilevel"/>
    <w:tmpl w:val="E498596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23FC34FD"/>
    <w:multiLevelType w:val="hybridMultilevel"/>
    <w:tmpl w:val="27929596"/>
    <w:lvl w:ilvl="0" w:tplc="0409000B">
      <w:start w:val="1"/>
      <w:numFmt w:val="bullet"/>
      <w:lvlText w:val=""/>
      <w:lvlJc w:val="left"/>
      <w:pPr>
        <w:ind w:left="28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9" w15:restartNumberingAfterBreak="0">
    <w:nsid w:val="255D2422"/>
    <w:multiLevelType w:val="multilevel"/>
    <w:tmpl w:val="C4D6E798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26E84654"/>
    <w:multiLevelType w:val="hybridMultilevel"/>
    <w:tmpl w:val="37285D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8475C50"/>
    <w:multiLevelType w:val="multilevel"/>
    <w:tmpl w:val="53C419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2" w15:restartNumberingAfterBreak="0">
    <w:nsid w:val="30DF1F0B"/>
    <w:multiLevelType w:val="hybridMultilevel"/>
    <w:tmpl w:val="553C682E"/>
    <w:lvl w:ilvl="0" w:tplc="04090001">
      <w:start w:val="1"/>
      <w:numFmt w:val="bullet"/>
      <w:lvlText w:val=""/>
      <w:lvlJc w:val="left"/>
      <w:pPr>
        <w:ind w:left="135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2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9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10" w:hanging="360"/>
      </w:pPr>
      <w:rPr>
        <w:rFonts w:ascii="Wingdings" w:hAnsi="Wingdings" w:hint="default"/>
      </w:rPr>
    </w:lvl>
  </w:abstractNum>
  <w:abstractNum w:abstractNumId="13" w15:restartNumberingAfterBreak="0">
    <w:nsid w:val="32755E7D"/>
    <w:multiLevelType w:val="hybridMultilevel"/>
    <w:tmpl w:val="E93C28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5925E5D"/>
    <w:multiLevelType w:val="multilevel"/>
    <w:tmpl w:val="DA744658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35B47483"/>
    <w:multiLevelType w:val="hybridMultilevel"/>
    <w:tmpl w:val="4C2457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B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C665F6F"/>
    <w:multiLevelType w:val="hybridMultilevel"/>
    <w:tmpl w:val="DAEC3C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68A652D"/>
    <w:multiLevelType w:val="hybridMultilevel"/>
    <w:tmpl w:val="81E47A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B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91157D8"/>
    <w:multiLevelType w:val="hybridMultilevel"/>
    <w:tmpl w:val="916A1FD6"/>
    <w:lvl w:ilvl="0" w:tplc="C71E422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611A75E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830E342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46F82FB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65723A3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E2D21DB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F9361B5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2D22F30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11DC82A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9" w15:restartNumberingAfterBreak="0">
    <w:nsid w:val="4C5A5339"/>
    <w:multiLevelType w:val="hybridMultilevel"/>
    <w:tmpl w:val="12F255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04A5C42"/>
    <w:multiLevelType w:val="multilevel"/>
    <w:tmpl w:val="4EEE8F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1" w15:restartNumberingAfterBreak="0">
    <w:nsid w:val="56B36653"/>
    <w:multiLevelType w:val="hybridMultilevel"/>
    <w:tmpl w:val="878EC2B2"/>
    <w:lvl w:ilvl="0" w:tplc="B7AA853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E1D2F8BA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BC546904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24E48C88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BE36C2FC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E8107346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9D9024D0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829CFB12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72B4F1C2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2" w15:restartNumberingAfterBreak="0">
    <w:nsid w:val="59AC5E1D"/>
    <w:multiLevelType w:val="hybridMultilevel"/>
    <w:tmpl w:val="5AD40546"/>
    <w:lvl w:ilvl="0" w:tplc="DBFA7E58">
      <w:start w:val="2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  <w:b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C0F747C"/>
    <w:multiLevelType w:val="hybridMultilevel"/>
    <w:tmpl w:val="3AB6A350"/>
    <w:lvl w:ilvl="0" w:tplc="0409000B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4" w15:restartNumberingAfterBreak="0">
    <w:nsid w:val="5CBE357A"/>
    <w:multiLevelType w:val="hybridMultilevel"/>
    <w:tmpl w:val="4C2CB4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2522956"/>
    <w:multiLevelType w:val="hybridMultilevel"/>
    <w:tmpl w:val="4B1A7F40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6" w15:restartNumberingAfterBreak="0">
    <w:nsid w:val="6CAD03F6"/>
    <w:multiLevelType w:val="hybridMultilevel"/>
    <w:tmpl w:val="3AC4E3AA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7" w15:restartNumberingAfterBreak="0">
    <w:nsid w:val="6E2E1CED"/>
    <w:multiLevelType w:val="hybridMultilevel"/>
    <w:tmpl w:val="E368AD60"/>
    <w:lvl w:ilvl="0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1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8" w15:restartNumberingAfterBreak="0">
    <w:nsid w:val="6FB96E23"/>
    <w:multiLevelType w:val="hybridMultilevel"/>
    <w:tmpl w:val="CC429FC8"/>
    <w:lvl w:ilvl="0" w:tplc="A18E42A2">
      <w:numFmt w:val="bullet"/>
      <w:lvlText w:val="•"/>
      <w:lvlJc w:val="left"/>
      <w:pPr>
        <w:ind w:left="99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7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50" w:hanging="360"/>
      </w:pPr>
      <w:rPr>
        <w:rFonts w:ascii="Wingdings" w:hAnsi="Wingdings" w:hint="default"/>
      </w:rPr>
    </w:lvl>
  </w:abstractNum>
  <w:abstractNum w:abstractNumId="29" w15:restartNumberingAfterBreak="0">
    <w:nsid w:val="7C3C69E3"/>
    <w:multiLevelType w:val="hybridMultilevel"/>
    <w:tmpl w:val="FCA26A7C"/>
    <w:lvl w:ilvl="0" w:tplc="8F961066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8C9A92E2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8E4ED2C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FB3A7E9C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C0F89D1E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2A600BAC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35EAD86A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5A008E0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C15C9FCA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num w:numId="1" w16cid:durableId="1655450123">
    <w:abstractNumId w:val="4"/>
  </w:num>
  <w:num w:numId="2" w16cid:durableId="1310669677">
    <w:abstractNumId w:val="7"/>
  </w:num>
  <w:num w:numId="3" w16cid:durableId="370963735">
    <w:abstractNumId w:val="9"/>
  </w:num>
  <w:num w:numId="4" w16cid:durableId="269972008">
    <w:abstractNumId w:val="14"/>
  </w:num>
  <w:num w:numId="5" w16cid:durableId="1788425802">
    <w:abstractNumId w:val="22"/>
  </w:num>
  <w:num w:numId="6" w16cid:durableId="637149596">
    <w:abstractNumId w:val="6"/>
  </w:num>
  <w:num w:numId="7" w16cid:durableId="11341837">
    <w:abstractNumId w:val="11"/>
  </w:num>
  <w:num w:numId="8" w16cid:durableId="510993585">
    <w:abstractNumId w:val="20"/>
  </w:num>
  <w:num w:numId="9" w16cid:durableId="666900752">
    <w:abstractNumId w:val="2"/>
  </w:num>
  <w:num w:numId="10" w16cid:durableId="1914856054">
    <w:abstractNumId w:val="1"/>
  </w:num>
  <w:num w:numId="11" w16cid:durableId="1015110473">
    <w:abstractNumId w:val="10"/>
  </w:num>
  <w:num w:numId="12" w16cid:durableId="310796754">
    <w:abstractNumId w:val="21"/>
  </w:num>
  <w:num w:numId="13" w16cid:durableId="1137187047">
    <w:abstractNumId w:val="18"/>
  </w:num>
  <w:num w:numId="14" w16cid:durableId="1408504361">
    <w:abstractNumId w:val="25"/>
  </w:num>
  <w:num w:numId="15" w16cid:durableId="2044403067">
    <w:abstractNumId w:val="3"/>
  </w:num>
  <w:num w:numId="16" w16cid:durableId="1563636143">
    <w:abstractNumId w:val="29"/>
  </w:num>
  <w:num w:numId="17" w16cid:durableId="564948914">
    <w:abstractNumId w:val="13"/>
  </w:num>
  <w:num w:numId="18" w16cid:durableId="1411468270">
    <w:abstractNumId w:val="19"/>
  </w:num>
  <w:num w:numId="19" w16cid:durableId="774832273">
    <w:abstractNumId w:val="24"/>
  </w:num>
  <w:num w:numId="20" w16cid:durableId="748969480">
    <w:abstractNumId w:val="16"/>
  </w:num>
  <w:num w:numId="21" w16cid:durableId="926037122">
    <w:abstractNumId w:val="15"/>
  </w:num>
  <w:num w:numId="22" w16cid:durableId="1182625006">
    <w:abstractNumId w:val="17"/>
  </w:num>
  <w:num w:numId="23" w16cid:durableId="2126927771">
    <w:abstractNumId w:val="0"/>
  </w:num>
  <w:num w:numId="24" w16cid:durableId="822740963">
    <w:abstractNumId w:val="8"/>
  </w:num>
  <w:num w:numId="25" w16cid:durableId="189029958">
    <w:abstractNumId w:val="23"/>
  </w:num>
  <w:num w:numId="26" w16cid:durableId="557596612">
    <w:abstractNumId w:val="26"/>
  </w:num>
  <w:num w:numId="27" w16cid:durableId="1592860249">
    <w:abstractNumId w:val="27"/>
  </w:num>
  <w:num w:numId="28" w16cid:durableId="1075274696">
    <w:abstractNumId w:val="12"/>
  </w:num>
  <w:num w:numId="29" w16cid:durableId="1743790438">
    <w:abstractNumId w:val="28"/>
  </w:num>
  <w:num w:numId="30" w16cid:durableId="1978604279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jQ3MDc2tQTSZiaGJko6SsGpxcWZ+XkgBUa1ANFxRv0sAAAA"/>
  </w:docVars>
  <w:rsids>
    <w:rsidRoot w:val="007F26FF"/>
    <w:rsid w:val="00000281"/>
    <w:rsid w:val="00011030"/>
    <w:rsid w:val="00063B99"/>
    <w:rsid w:val="00077744"/>
    <w:rsid w:val="00081FDB"/>
    <w:rsid w:val="000C3A6E"/>
    <w:rsid w:val="000E1DB9"/>
    <w:rsid w:val="000F6B10"/>
    <w:rsid w:val="00136DCA"/>
    <w:rsid w:val="0013767E"/>
    <w:rsid w:val="00137A15"/>
    <w:rsid w:val="00147543"/>
    <w:rsid w:val="001651B4"/>
    <w:rsid w:val="001842EB"/>
    <w:rsid w:val="00187322"/>
    <w:rsid w:val="001B7107"/>
    <w:rsid w:val="001E5292"/>
    <w:rsid w:val="001F2A1A"/>
    <w:rsid w:val="001F4F43"/>
    <w:rsid w:val="0027074D"/>
    <w:rsid w:val="002929F5"/>
    <w:rsid w:val="0029307F"/>
    <w:rsid w:val="002B1C8B"/>
    <w:rsid w:val="002B6955"/>
    <w:rsid w:val="002D7E4C"/>
    <w:rsid w:val="002E2B1E"/>
    <w:rsid w:val="003349C0"/>
    <w:rsid w:val="00345DC0"/>
    <w:rsid w:val="00381B42"/>
    <w:rsid w:val="003F1F8E"/>
    <w:rsid w:val="003F633D"/>
    <w:rsid w:val="00415D25"/>
    <w:rsid w:val="00457382"/>
    <w:rsid w:val="00457E08"/>
    <w:rsid w:val="00476625"/>
    <w:rsid w:val="00493A6D"/>
    <w:rsid w:val="0049745D"/>
    <w:rsid w:val="004C7E2F"/>
    <w:rsid w:val="004D50A8"/>
    <w:rsid w:val="005252C1"/>
    <w:rsid w:val="00545609"/>
    <w:rsid w:val="00556430"/>
    <w:rsid w:val="005650F7"/>
    <w:rsid w:val="00586B80"/>
    <w:rsid w:val="005D5D96"/>
    <w:rsid w:val="005D7FC2"/>
    <w:rsid w:val="0060437A"/>
    <w:rsid w:val="00611D38"/>
    <w:rsid w:val="00663748"/>
    <w:rsid w:val="00681C81"/>
    <w:rsid w:val="00682CEC"/>
    <w:rsid w:val="00697B2E"/>
    <w:rsid w:val="006B6BAE"/>
    <w:rsid w:val="006C1ADB"/>
    <w:rsid w:val="006D3B32"/>
    <w:rsid w:val="006E2D50"/>
    <w:rsid w:val="006F6437"/>
    <w:rsid w:val="00715D4D"/>
    <w:rsid w:val="007162CF"/>
    <w:rsid w:val="0078130B"/>
    <w:rsid w:val="00794D1F"/>
    <w:rsid w:val="007A69CA"/>
    <w:rsid w:val="007F26FF"/>
    <w:rsid w:val="007F45D9"/>
    <w:rsid w:val="00801709"/>
    <w:rsid w:val="00826C34"/>
    <w:rsid w:val="00854BFF"/>
    <w:rsid w:val="008A571B"/>
    <w:rsid w:val="008B3E58"/>
    <w:rsid w:val="008C3E9F"/>
    <w:rsid w:val="008C6646"/>
    <w:rsid w:val="008D1AE3"/>
    <w:rsid w:val="008D4999"/>
    <w:rsid w:val="009227EB"/>
    <w:rsid w:val="00935467"/>
    <w:rsid w:val="00953D72"/>
    <w:rsid w:val="00964E0B"/>
    <w:rsid w:val="00983847"/>
    <w:rsid w:val="009933C4"/>
    <w:rsid w:val="009A4227"/>
    <w:rsid w:val="009B74DE"/>
    <w:rsid w:val="009D50DF"/>
    <w:rsid w:val="00A00363"/>
    <w:rsid w:val="00A3481F"/>
    <w:rsid w:val="00A625A4"/>
    <w:rsid w:val="00A86E03"/>
    <w:rsid w:val="00A92BDA"/>
    <w:rsid w:val="00A942B0"/>
    <w:rsid w:val="00AB485C"/>
    <w:rsid w:val="00AF11F8"/>
    <w:rsid w:val="00B31BD7"/>
    <w:rsid w:val="00B62A57"/>
    <w:rsid w:val="00B71370"/>
    <w:rsid w:val="00B961CC"/>
    <w:rsid w:val="00BB2484"/>
    <w:rsid w:val="00BB399A"/>
    <w:rsid w:val="00BC7E17"/>
    <w:rsid w:val="00C019E2"/>
    <w:rsid w:val="00C568DB"/>
    <w:rsid w:val="00C72BC8"/>
    <w:rsid w:val="00C851FA"/>
    <w:rsid w:val="00C8546B"/>
    <w:rsid w:val="00C90296"/>
    <w:rsid w:val="00C957EC"/>
    <w:rsid w:val="00CC1528"/>
    <w:rsid w:val="00CC19A1"/>
    <w:rsid w:val="00CC49C3"/>
    <w:rsid w:val="00D12FFE"/>
    <w:rsid w:val="00D236A8"/>
    <w:rsid w:val="00D32CAD"/>
    <w:rsid w:val="00D5478B"/>
    <w:rsid w:val="00D64BAD"/>
    <w:rsid w:val="00D77600"/>
    <w:rsid w:val="00D9736A"/>
    <w:rsid w:val="00E11ACD"/>
    <w:rsid w:val="00E3458B"/>
    <w:rsid w:val="00E34955"/>
    <w:rsid w:val="00E352B7"/>
    <w:rsid w:val="00E56FE4"/>
    <w:rsid w:val="00E65143"/>
    <w:rsid w:val="00E87BD3"/>
    <w:rsid w:val="00EB45B0"/>
    <w:rsid w:val="00EC7B3C"/>
    <w:rsid w:val="00EE4613"/>
    <w:rsid w:val="00EF0885"/>
    <w:rsid w:val="00F1653A"/>
    <w:rsid w:val="00F26158"/>
    <w:rsid w:val="00F3175D"/>
    <w:rsid w:val="00F31F4F"/>
    <w:rsid w:val="00F320D8"/>
    <w:rsid w:val="00F34DF4"/>
    <w:rsid w:val="00F633E4"/>
    <w:rsid w:val="00FB4515"/>
    <w:rsid w:val="00FF71C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9870EDB"/>
  <w15:chartTrackingRefBased/>
  <w15:docId w15:val="{FD6508C6-57CD-426F-B229-3C740155DA7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F26F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7F26FF"/>
    <w:rPr>
      <w:color w:val="0000FF"/>
      <w:u w:val="single"/>
    </w:rPr>
  </w:style>
  <w:style w:type="paragraph" w:customStyle="1" w:styleId="Default">
    <w:name w:val="Default"/>
    <w:rsid w:val="00935467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935467"/>
    <w:rPr>
      <w:color w:val="605E5C"/>
      <w:shd w:val="clear" w:color="auto" w:fill="E1DFDD"/>
    </w:rPr>
  </w:style>
  <w:style w:type="paragraph" w:styleId="ListParagraph">
    <w:name w:val="List Paragraph"/>
    <w:basedOn w:val="Normal"/>
    <w:qFormat/>
    <w:rsid w:val="00EC7B3C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EC7B3C"/>
    <w:pPr>
      <w:spacing w:before="100" w:beforeAutospacing="1" w:after="100" w:afterAutospacing="1"/>
    </w:pPr>
  </w:style>
  <w:style w:type="character" w:styleId="FollowedHyperlink">
    <w:name w:val="FollowedHyperlink"/>
    <w:basedOn w:val="DefaultParagraphFont"/>
    <w:uiPriority w:val="99"/>
    <w:semiHidden/>
    <w:unhideWhenUsed/>
    <w:rsid w:val="00A86E03"/>
    <w:rPr>
      <w:color w:val="954F72" w:themeColor="followedHyperlink"/>
      <w:u w:val="single"/>
    </w:rPr>
  </w:style>
  <w:style w:type="table" w:styleId="TableGrid">
    <w:name w:val="Table Grid"/>
    <w:basedOn w:val="TableNormal"/>
    <w:uiPriority w:val="39"/>
    <w:rsid w:val="00457E0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C957EC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957EC"/>
    <w:rPr>
      <w:rFonts w:ascii="Segoe UI" w:eastAsia="Times New Roman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5339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7486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7277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107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7616786">
          <w:marLeft w:val="533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86319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861209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12598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0784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6280124">
          <w:marLeft w:val="547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90139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18654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78348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554359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355289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152030">
          <w:marLeft w:val="547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4536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492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345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931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3124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emf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theme" Target="theme/theme1.xml"/><Relationship Id="rId5" Type="http://schemas.openxmlformats.org/officeDocument/2006/relationships/styles" Target="styles.xml"/><Relationship Id="rId10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0D82A2B178C5841A7A62C062B609564" ma:contentTypeVersion="11" ma:contentTypeDescription="Create a new document." ma:contentTypeScope="" ma:versionID="3b43fe907c037405d77fd5c3f7eb8b4b">
  <xsd:schema xmlns:xsd="http://www.w3.org/2001/XMLSchema" xmlns:xs="http://www.w3.org/2001/XMLSchema" xmlns:p="http://schemas.microsoft.com/office/2006/metadata/properties" xmlns:ns3="66f93aa1-c191-4aab-9d07-afcec56b990e" xmlns:ns4="4285567f-e626-4d08-8a7c-a35a8d0aa403" targetNamespace="http://schemas.microsoft.com/office/2006/metadata/properties" ma:root="true" ma:fieldsID="779191c1996d403f69144be1e649af70" ns3:_="" ns4:_="">
    <xsd:import namespace="66f93aa1-c191-4aab-9d07-afcec56b990e"/>
    <xsd:import namespace="4285567f-e626-4d08-8a7c-a35a8d0aa403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6f93aa1-c191-4aab-9d07-afcec56b990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285567f-e626-4d08-8a7c-a35a8d0aa403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A4E1D6E1-BD59-4D29-BD16-74B748EF3164}">
  <ds:schemaRefs>
    <ds:schemaRef ds:uri="http://schemas.microsoft.com/office/2006/metadata/properties"/>
    <ds:schemaRef ds:uri="http://purl.org/dc/dcmitype/"/>
    <ds:schemaRef ds:uri="http://www.w3.org/XML/1998/namespace"/>
    <ds:schemaRef ds:uri="http://purl.org/dc/elements/1.1/"/>
    <ds:schemaRef ds:uri="http://schemas.openxmlformats.org/package/2006/metadata/core-properties"/>
    <ds:schemaRef ds:uri="http://schemas.microsoft.com/office/infopath/2007/PartnerControls"/>
    <ds:schemaRef ds:uri="http://schemas.microsoft.com/office/2006/documentManagement/types"/>
    <ds:schemaRef ds:uri="http://purl.org/dc/terms/"/>
    <ds:schemaRef ds:uri="4285567f-e626-4d08-8a7c-a35a8d0aa403"/>
    <ds:schemaRef ds:uri="66f93aa1-c191-4aab-9d07-afcec56b990e"/>
  </ds:schemaRefs>
</ds:datastoreItem>
</file>

<file path=customXml/itemProps2.xml><?xml version="1.0" encoding="utf-8"?>
<ds:datastoreItem xmlns:ds="http://schemas.openxmlformats.org/officeDocument/2006/customXml" ds:itemID="{1FC5B63B-F5C6-4C39-A266-A56E8F144EF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DB621EA1-9791-43BF-AF3F-8C3ED38CC97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6f93aa1-c191-4aab-9d07-afcec56b990e"/>
    <ds:schemaRef ds:uri="4285567f-e626-4d08-8a7c-a35a8d0aa40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58</Words>
  <Characters>337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llie, Jessica R</dc:creator>
  <cp:keywords/>
  <dc:description/>
  <cp:lastModifiedBy>Hernandez, Maria G</cp:lastModifiedBy>
  <cp:revision>2</cp:revision>
  <cp:lastPrinted>2021-10-29T22:53:00Z</cp:lastPrinted>
  <dcterms:created xsi:type="dcterms:W3CDTF">2023-02-20T22:12:00Z</dcterms:created>
  <dcterms:modified xsi:type="dcterms:W3CDTF">2023-02-20T22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0D82A2B178C5841A7A62C062B609564</vt:lpwstr>
  </property>
</Properties>
</file>